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>: UC Lrvine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쪽으로 편향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6013</wp:posOffset>
            </wp:positionV>
            <wp:extent cx="3121503" cy="2872854"/>
            <wp:effectExtent l="0" t="0" r="317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503" cy="287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e, edible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, poison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사용하기 이전에 해당 클래스마다 몇 개의 데이터가 있는지 한쪽으로 몰려 있는지 알아보고 만약 </w:t>
      </w:r>
      <w:r w:rsidR="000424D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편향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되어 있으면 </w:t>
      </w:r>
      <w:r w:rsidR="00A928E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의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18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5498E" w:rsidRDefault="00CD2CE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값이 누락된</w:t>
      </w:r>
      <w:r w:rsidR="00402343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 xml:space="preserve"> 항목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</w:t>
      </w:r>
      <w:r w:rsidR="0040297D"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E5498E" w:rsidRPr="00172C45" w:rsidRDefault="00A828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데이터 셋에서 값이 누락된 항목들은 </w:t>
      </w:r>
      <w:r w:rsidR="00A458C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후에 데이터 처리 및 결과를 산출할 때 잘못된 결과를 도출할 수 있기 때문에 </w:t>
      </w:r>
      <w:r w:rsidR="00C80CD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제거하거나 다른 적절한 값을 넣어주는 방식을 취해야 한다.</w:t>
      </w:r>
      <w:r w:rsidR="00212A05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데이터에서는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s</w:t>
      </w:r>
      <w:r w:rsidR="00592B1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talk-root,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줄기 </w:t>
      </w:r>
      <w:r w:rsidR="002E6F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뿌릿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값만 누락이 되었다.</w:t>
      </w:r>
      <w:r w:rsidR="003A35E1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총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8124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의 데이터 중에서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2480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의 데이터가 누락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(</w:t>
      </w:r>
      <w:r w:rsidR="00DB095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약 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3</w:t>
      </w:r>
      <w:r w:rsidR="00CE3B31">
        <w:rPr>
          <w:rFonts w:asciiTheme="majorEastAsia" w:eastAsiaTheme="majorEastAsia" w:hAnsiTheme="majorEastAsia" w:cs="Segoe UI"/>
          <w:color w:val="24292E"/>
          <w:sz w:val="20"/>
          <w:szCs w:val="22"/>
        </w:rPr>
        <w:t>0.5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%)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되었</w:t>
      </w:r>
      <w:r w:rsidR="00E957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기 때문에 </w:t>
      </w:r>
      <w:r w:rsidR="00172C4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항목은 보류해 두고 분석을 진행하는 것이 좋다고 판단이 된다.</w:t>
      </w:r>
    </w:p>
    <w:p w:rsidR="00E5498E" w:rsidRPr="008B477F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CF2F72" w:rsidRDefault="002C409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먼저 독버섯과 식용 버섯의 특징이 어떻게 다른지 알아보기 위해서 각 클래스에서</w:t>
      </w:r>
      <w:r w:rsidR="00784F8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 w:rsidR="002B269F">
        <w:rPr>
          <w:rFonts w:asciiTheme="majorEastAsia" w:eastAsiaTheme="majorEastAsia" w:hAnsiTheme="majorEastAsia" w:cs="Segoe UI"/>
          <w:color w:val="24292E"/>
          <w:sz w:val="20"/>
          <w:szCs w:val="22"/>
        </w:rPr>
        <w:t>5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씩 </w:t>
      </w:r>
      <w:r w:rsidR="00246BC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무작위로</w:t>
      </w:r>
      <w:r w:rsidR="0036740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추출해서 비교해 보았다.</w:t>
      </w:r>
      <w:r w:rsidR="00F91C4A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생김새</w:t>
      </w:r>
      <w:r w:rsidR="0059065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은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다음과 같다.</w:t>
      </w:r>
      <w:r w:rsidR="000B35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(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진한</w:t>
      </w:r>
      <w:r w:rsidR="000B35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부분은 </w:t>
      </w:r>
      <w:r w:rsidR="00F4337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누락으로 인한 </w:t>
      </w:r>
      <w:r w:rsidR="00C808C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분석 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보류)</w:t>
      </w:r>
    </w:p>
    <w:tbl>
      <w:tblPr>
        <w:tblW w:w="14845" w:type="dxa"/>
        <w:tblLayout w:type="fixed"/>
        <w:tblLook w:val="04A0" w:firstRow="1" w:lastRow="0" w:firstColumn="1" w:lastColumn="0" w:noHBand="0" w:noVBand="1"/>
      </w:tblPr>
      <w:tblGrid>
        <w:gridCol w:w="1237"/>
        <w:gridCol w:w="1237"/>
        <w:gridCol w:w="1457"/>
        <w:gridCol w:w="1134"/>
        <w:gridCol w:w="992"/>
        <w:gridCol w:w="709"/>
        <w:gridCol w:w="1701"/>
        <w:gridCol w:w="1314"/>
        <w:gridCol w:w="954"/>
        <w:gridCol w:w="1134"/>
        <w:gridCol w:w="1314"/>
        <w:gridCol w:w="1662"/>
      </w:tblGrid>
      <w:tr w:rsidR="003162BC" w:rsidTr="00B834D2"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hap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urfa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col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bruis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od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attachment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pacing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color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shape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root</w:t>
            </w:r>
          </w:p>
        </w:tc>
      </w:tr>
      <w:tr w:rsidR="003162BC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식용</w:t>
            </w: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x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r</w:t>
            </w:r>
          </w:p>
        </w:tc>
      </w:tr>
      <w:tr w:rsidR="003162BC" w:rsidTr="00B834D2">
        <w:tc>
          <w:tcPr>
            <w:tcW w:w="1237" w:type="dxa"/>
            <w:vMerge/>
            <w:tcBorders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</w:tr>
      <w:tr w:rsidR="006424CD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독</w:t>
            </w: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x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 w:rsidRPr="00B63938">
              <w:rPr>
                <w:color w:val="FFE599" w:themeColor="accent4" w:themeTint="66"/>
              </w:rPr>
              <w:t>b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g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</w:tbl>
    <w:p w:rsidR="00DC467B" w:rsidRDefault="00DC467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A0234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tbl>
      <w:tblPr>
        <w:tblW w:w="13805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275"/>
        <w:gridCol w:w="1276"/>
        <w:gridCol w:w="1559"/>
        <w:gridCol w:w="709"/>
        <w:gridCol w:w="851"/>
        <w:gridCol w:w="1245"/>
        <w:gridCol w:w="30"/>
        <w:gridCol w:w="993"/>
        <w:gridCol w:w="1134"/>
        <w:gridCol w:w="1417"/>
        <w:gridCol w:w="1047"/>
        <w:gridCol w:w="142"/>
      </w:tblGrid>
      <w:tr w:rsidR="008E0EB2" w:rsidTr="00F137A3">
        <w:trPr>
          <w:gridAfter w:val="1"/>
          <w:wAfter w:w="142" w:type="dxa"/>
        </w:trPr>
        <w:tc>
          <w:tcPr>
            <w:tcW w:w="709" w:type="dxa"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above-r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below-r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above-ring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below-rin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typ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color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number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typ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pore-print-color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population</w:t>
            </w:r>
          </w:p>
        </w:tc>
        <w:tc>
          <w:tcPr>
            <w:tcW w:w="104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habitat</w:t>
            </w:r>
          </w:p>
        </w:tc>
      </w:tr>
      <w:tr w:rsidR="003A0CF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rFonts w:hint="eastAsia"/>
                <w:b/>
              </w:rPr>
              <w:t>식용</w:t>
            </w:r>
          </w:p>
          <w:p w:rsidR="009E0A24" w:rsidRDefault="009E0A24" w:rsidP="009E0A24">
            <w:pPr>
              <w:jc w:val="center"/>
            </w:pPr>
            <w:r w:rsidRPr="001F588F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a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  <w:tr w:rsidR="0072390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D77CD2" w:rsidRDefault="00D77CD2" w:rsidP="00723900">
            <w:pPr>
              <w:jc w:val="center"/>
              <w:rPr>
                <w:b/>
              </w:rPr>
            </w:pPr>
          </w:p>
          <w:p w:rsidR="00D77CD2" w:rsidRDefault="00D77CD2" w:rsidP="00723900">
            <w:pPr>
              <w:jc w:val="center"/>
              <w:rPr>
                <w:b/>
              </w:rPr>
            </w:pPr>
          </w:p>
          <w:p w:rsidR="00723900" w:rsidRPr="00723900" w:rsidRDefault="00723900" w:rsidP="00723900">
            <w:pPr>
              <w:jc w:val="center"/>
              <w:rPr>
                <w:b/>
              </w:rPr>
            </w:pPr>
            <w:r w:rsidRPr="00723900">
              <w:rPr>
                <w:rFonts w:hint="eastAsia"/>
                <w:b/>
              </w:rPr>
              <w:t>독</w:t>
            </w:r>
          </w:p>
          <w:p w:rsidR="00723900" w:rsidRDefault="00723900" w:rsidP="00723900">
            <w:pPr>
              <w:jc w:val="center"/>
            </w:pPr>
            <w:r w:rsidRPr="00723900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h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</w:tbl>
    <w:p w:rsidR="007F341C" w:rsidRPr="00EF3652" w:rsidRDefault="007F341C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분석하기 전에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특징이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22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나 주어졌기 때문에 이를 하나하나 다 분석하기에 비효율적이기 때문에 독버섯인지 식용인지 구별</w:t>
      </w:r>
      <w:r w:rsidR="00030C0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하는데 필요가 없는 정보들은 제거</w:t>
      </w:r>
      <w:r w:rsidR="00EF365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를 하거나 해당 특징만으로는 구별이 어려운 경우 관련성이 높은 다른 특징과 </w:t>
      </w:r>
      <w:r w:rsidR="00FF176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</w:t>
      </w:r>
      <w:r w:rsidR="00EF365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합쳐서 진행을 하는 등의 방법을 적용 해 볼 수 있다.</w:t>
      </w:r>
    </w:p>
    <w:p w:rsidR="00FB6592" w:rsidRPr="008B2FF1" w:rsidRDefault="003E0221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lastRenderedPageBreak/>
        <w:drawing>
          <wp:anchor distT="0" distB="0" distL="114300" distR="114300" simplePos="0" relativeHeight="251662336" behindDoc="0" locked="0" layoutInCell="1" allowOverlap="1" wp14:anchorId="045A7B2B">
            <wp:simplePos x="0" y="0"/>
            <wp:positionH relativeFrom="column">
              <wp:posOffset>6148070</wp:posOffset>
            </wp:positionH>
            <wp:positionV relativeFrom="paragraph">
              <wp:posOffset>0</wp:posOffset>
            </wp:positionV>
            <wp:extent cx="2197100" cy="1463675"/>
            <wp:effectExtent l="0" t="0" r="0" b="31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46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61312" behindDoc="0" locked="0" layoutInCell="1" allowOverlap="1" wp14:anchorId="7A6B1542">
            <wp:simplePos x="0" y="0"/>
            <wp:positionH relativeFrom="column">
              <wp:posOffset>4162425</wp:posOffset>
            </wp:positionH>
            <wp:positionV relativeFrom="paragraph">
              <wp:posOffset>6350</wp:posOffset>
            </wp:positionV>
            <wp:extent cx="2189480" cy="1459865"/>
            <wp:effectExtent l="0" t="0" r="127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145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C3C"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6350</wp:posOffset>
            </wp:positionH>
            <wp:positionV relativeFrom="paragraph">
              <wp:posOffset>0</wp:posOffset>
            </wp:positionV>
            <wp:extent cx="2224405" cy="1482725"/>
            <wp:effectExtent l="0" t="0" r="444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405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C3C">
        <w:rPr>
          <w:rFonts w:asciiTheme="majorEastAsia" w:eastAsiaTheme="majorEastAsia" w:hAnsiTheme="majorEastAsia" w:cs="Segoe UI"/>
          <w:noProof/>
          <w:color w:val="24292E"/>
          <w:sz w:val="20"/>
          <w:szCs w:val="2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3077210</wp:posOffset>
            </wp:positionH>
            <wp:positionV relativeFrom="paragraph">
              <wp:posOffset>0</wp:posOffset>
            </wp:positionV>
            <wp:extent cx="2200910" cy="1466850"/>
            <wp:effectExtent l="0" t="0" r="889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19D9" w:rsidRDefault="002319D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2319D9" w:rsidRDefault="002319D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0F6C3C" w:rsidRDefault="000F6C3C" w:rsidP="000F6C3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34759" w:rsidRPr="00E34759" w:rsidRDefault="00E34759" w:rsidP="000F6C3C">
      <w:pPr>
        <w:pStyle w:val="NormalWeb"/>
        <w:shd w:val="clear" w:color="auto" w:fill="FFFFFF"/>
        <w:spacing w:before="240" w:beforeAutospacing="0" w:after="240" w:afterAutospacing="0"/>
        <w:ind w:firstLineChars="500" w:firstLine="900"/>
        <w:jc w:val="both"/>
        <w:rPr>
          <w:rFonts w:asciiTheme="majorEastAsia" w:eastAsiaTheme="majorEastAsia" w:hAnsiTheme="majorEastAsia" w:cs="Segoe UI"/>
          <w:color w:val="24292E"/>
          <w:sz w:val="18"/>
          <w:szCs w:val="22"/>
        </w:rPr>
      </w:pPr>
      <w:r w:rsidRPr="00E34759">
        <w:rPr>
          <w:rFonts w:asciiTheme="majorEastAsia" w:eastAsiaTheme="majorEastAsia" w:hAnsiTheme="majorEastAsia" w:cs="Segoe UI" w:hint="eastAsia"/>
          <w:color w:val="24292E"/>
          <w:sz w:val="18"/>
          <w:szCs w:val="22"/>
        </w:rPr>
        <w:t>[s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talk-color-above-ring] </w:t>
      </w:r>
      <w:r w:rsidR="000F6C3C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              </w:t>
      </w:r>
      <w:r w:rsidRPr="00E34759">
        <w:rPr>
          <w:rFonts w:asciiTheme="majorEastAsia" w:eastAsiaTheme="majorEastAsia" w:hAnsiTheme="majorEastAsia" w:cs="Segoe UI" w:hint="eastAsia"/>
          <w:color w:val="24292E"/>
          <w:sz w:val="18"/>
          <w:szCs w:val="22"/>
        </w:rPr>
        <w:t>[s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talk-color-below-ring] </w:t>
      </w:r>
      <w:r w:rsidR="00C72C42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            [stalk-surface-above-ring]            [stalk-surface-below-ring]</w:t>
      </w:r>
    </w:p>
    <w:p w:rsidR="00E34759" w:rsidRPr="00897143" w:rsidRDefault="007941B9" w:rsidP="00E34759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위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stalk</w:t>
      </w:r>
      <w:r w:rsidR="00B20487">
        <w:rPr>
          <w:rFonts w:asciiTheme="majorEastAsia" w:eastAsiaTheme="majorEastAsia" w:hAnsiTheme="majorEastAsia" w:cs="Segoe UI"/>
          <w:color w:val="24292E"/>
          <w:sz w:val="20"/>
          <w:szCs w:val="22"/>
        </w:rPr>
        <w:t>-color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-*</w:t>
      </w:r>
      <w:r w:rsidR="003E0221">
        <w:rPr>
          <w:rFonts w:asciiTheme="majorEastAsia" w:eastAsiaTheme="majorEastAsia" w:hAnsiTheme="majorEastAsia" w:cs="Segoe UI"/>
          <w:color w:val="24292E"/>
          <w:sz w:val="20"/>
          <w:szCs w:val="22"/>
        </w:rPr>
        <w:t>, stalk-surface-*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같은 경우에는,</w:t>
      </w:r>
      <w:r w:rsidR="009F7DA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stack bar</w:t>
      </w:r>
      <w:r w:rsidR="009F7DA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를 사용해 데이터 분포를 </w:t>
      </w:r>
      <w:r w:rsidR="006E53B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확인해 본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결과,</w:t>
      </w:r>
      <w:r w:rsidR="00E3475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각각의 특징으로는 </w:t>
      </w:r>
      <w:r w:rsidR="009E46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클래스 별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두 종류</w:t>
      </w:r>
      <w:r w:rsidR="00E3475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다 분포가 비슷하기 때문에 별 특징적인 요소를 잡을 수 없다</w:t>
      </w:r>
      <w:r w:rsidR="0089714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.</w:t>
      </w:r>
      <w:r w:rsidR="00B2048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</w:p>
    <w:p w:rsidR="00EA0234" w:rsidRDefault="003054C7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항목들을 합친 후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stack bar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로 표현을 해 보았더니 다음과 같은 결과를 얻을 수 있었다.</w:t>
      </w:r>
    </w:p>
    <w:p w:rsidR="00F56B22" w:rsidRPr="003054C7" w:rsidRDefault="00F56B22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bookmarkStart w:id="0" w:name="_GoBack"/>
      <w:bookmarkEnd w:id="0"/>
    </w:p>
    <w:sectPr w:rsidR="00F56B22" w:rsidRPr="003054C7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0157" w:rsidRDefault="003C0157" w:rsidP="008945BE">
      <w:pPr>
        <w:spacing w:after="0" w:line="240" w:lineRule="auto"/>
      </w:pPr>
      <w:r>
        <w:separator/>
      </w:r>
    </w:p>
  </w:endnote>
  <w:endnote w:type="continuationSeparator" w:id="0">
    <w:p w:rsidR="003C0157" w:rsidRDefault="003C0157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0157" w:rsidRDefault="003C0157" w:rsidP="008945BE">
      <w:pPr>
        <w:spacing w:after="0" w:line="240" w:lineRule="auto"/>
      </w:pPr>
      <w:r>
        <w:separator/>
      </w:r>
    </w:p>
  </w:footnote>
  <w:footnote w:type="continuationSeparator" w:id="0">
    <w:p w:rsidR="003C0157" w:rsidRDefault="003C0157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rQUAGnKOHywAAAA="/>
  </w:docVars>
  <w:rsids>
    <w:rsidRoot w:val="008E3D69"/>
    <w:rsid w:val="000044FB"/>
    <w:rsid w:val="000135C7"/>
    <w:rsid w:val="000307AE"/>
    <w:rsid w:val="00030C07"/>
    <w:rsid w:val="000424D9"/>
    <w:rsid w:val="00076187"/>
    <w:rsid w:val="00087318"/>
    <w:rsid w:val="00095BD8"/>
    <w:rsid w:val="000B3526"/>
    <w:rsid w:val="000D56E4"/>
    <w:rsid w:val="000F3F05"/>
    <w:rsid w:val="000F6C3C"/>
    <w:rsid w:val="00116955"/>
    <w:rsid w:val="0013086E"/>
    <w:rsid w:val="00140EC4"/>
    <w:rsid w:val="00172C45"/>
    <w:rsid w:val="00175577"/>
    <w:rsid w:val="001F588F"/>
    <w:rsid w:val="00212A05"/>
    <w:rsid w:val="002319D9"/>
    <w:rsid w:val="00246BC2"/>
    <w:rsid w:val="002662F2"/>
    <w:rsid w:val="00292CAF"/>
    <w:rsid w:val="002B269F"/>
    <w:rsid w:val="002C4095"/>
    <w:rsid w:val="002E5B74"/>
    <w:rsid w:val="002E6FD8"/>
    <w:rsid w:val="002F371C"/>
    <w:rsid w:val="003054C7"/>
    <w:rsid w:val="00315E7E"/>
    <w:rsid w:val="003162BC"/>
    <w:rsid w:val="0036501A"/>
    <w:rsid w:val="00367406"/>
    <w:rsid w:val="003A0CF0"/>
    <w:rsid w:val="003A35E1"/>
    <w:rsid w:val="003C0157"/>
    <w:rsid w:val="003D531A"/>
    <w:rsid w:val="003D58A8"/>
    <w:rsid w:val="003E0221"/>
    <w:rsid w:val="003E5918"/>
    <w:rsid w:val="00402343"/>
    <w:rsid w:val="0040297D"/>
    <w:rsid w:val="0040702B"/>
    <w:rsid w:val="0041032A"/>
    <w:rsid w:val="00432E38"/>
    <w:rsid w:val="004446C5"/>
    <w:rsid w:val="0045739D"/>
    <w:rsid w:val="00495839"/>
    <w:rsid w:val="004B488B"/>
    <w:rsid w:val="004F3DD6"/>
    <w:rsid w:val="00524349"/>
    <w:rsid w:val="00544435"/>
    <w:rsid w:val="005448BC"/>
    <w:rsid w:val="00570FA7"/>
    <w:rsid w:val="0057199E"/>
    <w:rsid w:val="00590654"/>
    <w:rsid w:val="00592B1D"/>
    <w:rsid w:val="005A2E75"/>
    <w:rsid w:val="005C1E54"/>
    <w:rsid w:val="005C6EEA"/>
    <w:rsid w:val="00603D6B"/>
    <w:rsid w:val="006376EA"/>
    <w:rsid w:val="006424CD"/>
    <w:rsid w:val="00680663"/>
    <w:rsid w:val="006A0F85"/>
    <w:rsid w:val="006A2BAD"/>
    <w:rsid w:val="006A45CF"/>
    <w:rsid w:val="006C39A3"/>
    <w:rsid w:val="006C7E60"/>
    <w:rsid w:val="006E2101"/>
    <w:rsid w:val="006E53BA"/>
    <w:rsid w:val="00704FAD"/>
    <w:rsid w:val="00706123"/>
    <w:rsid w:val="00723900"/>
    <w:rsid w:val="00737F45"/>
    <w:rsid w:val="007446E9"/>
    <w:rsid w:val="00765FF9"/>
    <w:rsid w:val="00784F86"/>
    <w:rsid w:val="007941B9"/>
    <w:rsid w:val="007A4CB0"/>
    <w:rsid w:val="007B6D34"/>
    <w:rsid w:val="007F341C"/>
    <w:rsid w:val="00804C9B"/>
    <w:rsid w:val="00813A04"/>
    <w:rsid w:val="0083072E"/>
    <w:rsid w:val="00830F0B"/>
    <w:rsid w:val="0085273C"/>
    <w:rsid w:val="00890592"/>
    <w:rsid w:val="008945BE"/>
    <w:rsid w:val="00897143"/>
    <w:rsid w:val="008B2FF1"/>
    <w:rsid w:val="008B477F"/>
    <w:rsid w:val="008E0EB2"/>
    <w:rsid w:val="008E3D69"/>
    <w:rsid w:val="0092596C"/>
    <w:rsid w:val="00927C2A"/>
    <w:rsid w:val="009375EC"/>
    <w:rsid w:val="00961B77"/>
    <w:rsid w:val="009621A0"/>
    <w:rsid w:val="009E0A24"/>
    <w:rsid w:val="009E278B"/>
    <w:rsid w:val="009E4636"/>
    <w:rsid w:val="009E46FA"/>
    <w:rsid w:val="009E4C83"/>
    <w:rsid w:val="009E7579"/>
    <w:rsid w:val="009F13D6"/>
    <w:rsid w:val="009F2935"/>
    <w:rsid w:val="009F7DA6"/>
    <w:rsid w:val="00A07D35"/>
    <w:rsid w:val="00A13A26"/>
    <w:rsid w:val="00A458C9"/>
    <w:rsid w:val="00A746BB"/>
    <w:rsid w:val="00A82836"/>
    <w:rsid w:val="00A928E1"/>
    <w:rsid w:val="00A96B35"/>
    <w:rsid w:val="00A97DB1"/>
    <w:rsid w:val="00AD1819"/>
    <w:rsid w:val="00AF7DBC"/>
    <w:rsid w:val="00B20487"/>
    <w:rsid w:val="00B2559C"/>
    <w:rsid w:val="00B350B5"/>
    <w:rsid w:val="00B36E16"/>
    <w:rsid w:val="00B43CA4"/>
    <w:rsid w:val="00B6130B"/>
    <w:rsid w:val="00B63938"/>
    <w:rsid w:val="00B834D2"/>
    <w:rsid w:val="00BD05E8"/>
    <w:rsid w:val="00BE61A3"/>
    <w:rsid w:val="00C2242F"/>
    <w:rsid w:val="00C37496"/>
    <w:rsid w:val="00C61E28"/>
    <w:rsid w:val="00C72C42"/>
    <w:rsid w:val="00C808C1"/>
    <w:rsid w:val="00C80CDA"/>
    <w:rsid w:val="00CC7E23"/>
    <w:rsid w:val="00CD163A"/>
    <w:rsid w:val="00CD2CE9"/>
    <w:rsid w:val="00CD43D6"/>
    <w:rsid w:val="00CE1ACC"/>
    <w:rsid w:val="00CE3B31"/>
    <w:rsid w:val="00CE4E1B"/>
    <w:rsid w:val="00CF2F72"/>
    <w:rsid w:val="00D51512"/>
    <w:rsid w:val="00D75F1B"/>
    <w:rsid w:val="00D77CD2"/>
    <w:rsid w:val="00D82D7E"/>
    <w:rsid w:val="00D87253"/>
    <w:rsid w:val="00D87E01"/>
    <w:rsid w:val="00DA396B"/>
    <w:rsid w:val="00DB0956"/>
    <w:rsid w:val="00DC467B"/>
    <w:rsid w:val="00DD45FD"/>
    <w:rsid w:val="00E34759"/>
    <w:rsid w:val="00E46281"/>
    <w:rsid w:val="00E5498E"/>
    <w:rsid w:val="00E957FA"/>
    <w:rsid w:val="00EA0234"/>
    <w:rsid w:val="00EB7531"/>
    <w:rsid w:val="00ED511B"/>
    <w:rsid w:val="00EF3652"/>
    <w:rsid w:val="00F11840"/>
    <w:rsid w:val="00F137A3"/>
    <w:rsid w:val="00F31D0B"/>
    <w:rsid w:val="00F33EE7"/>
    <w:rsid w:val="00F3482D"/>
    <w:rsid w:val="00F43374"/>
    <w:rsid w:val="00F54357"/>
    <w:rsid w:val="00F56B22"/>
    <w:rsid w:val="00F91C4A"/>
    <w:rsid w:val="00FA5345"/>
    <w:rsid w:val="00FA56F8"/>
    <w:rsid w:val="00FB6592"/>
    <w:rsid w:val="00FF03BC"/>
    <w:rsid w:val="00FF176B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653EC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6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159</cp:revision>
  <dcterms:created xsi:type="dcterms:W3CDTF">2018-07-21T00:56:00Z</dcterms:created>
  <dcterms:modified xsi:type="dcterms:W3CDTF">2018-07-24T06:18:00Z</dcterms:modified>
</cp:coreProperties>
</file>